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rina blo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o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 Lakeview Dr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block257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7705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a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